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</w:t>
      </w:r>
      <w:bookmarkStart w:id="0" w:name="_GoBack"/>
      <w:bookmarkEnd w:id="0"/>
      <w:r w:rsidR="009C2B30" w:rsidRPr="007D26DC">
        <w:rPr>
          <w:rFonts w:ascii="Arial" w:hAnsi="Arial" w:cs="Arial"/>
          <w:b w:val="0"/>
          <w:sz w:val="20"/>
          <w:szCs w:val="20"/>
        </w:rPr>
        <w:t>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284"/>
        <w:gridCol w:w="691"/>
        <w:gridCol w:w="585"/>
        <w:gridCol w:w="992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gridSpan w:val="2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77777777" w:rsidR="009935E0" w:rsidRPr="006B718B" w:rsidRDefault="009935E0" w:rsidP="00426BF8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  <w:r w:rsidR="001A0D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dans l’ordre de l’état civil)</w:t>
            </w:r>
          </w:p>
        </w:tc>
        <w:tc>
          <w:tcPr>
            <w:tcW w:w="8788" w:type="dxa"/>
            <w:gridSpan w:val="9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8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5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753718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540C5EBF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4B0A8A5" w14:textId="77777777" w:rsidR="00E06ABE" w:rsidRPr="006B718B" w:rsidRDefault="00753718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0FC871E7">
                <v:shape id="_x0000_i1027" type="#_x0000_t75" style="width:12.75pt;height:12.75pt;visibility:visible;mso-wrap-style:square">
                  <v:imagedata r:id="rId12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Téléphone </w:t>
            </w:r>
          </w:p>
        </w:tc>
        <w:sdt>
          <w:sdtPr>
            <w:rPr>
              <w:rStyle w:val="Style5"/>
            </w:rPr>
            <w:alias w:val="TELEPHONE"/>
            <w:tag w:val="TELEPHONE"/>
            <w:id w:val="-838765263"/>
            <w:placeholder>
              <w:docPart w:val="19D54BA4BF104034AF2AEA1E893E13E6"/>
            </w:placeholder>
            <w:showingPlcHdr/>
            <w15:appearance w15:val="hidden"/>
            <w:text/>
          </w:sdtPr>
          <w:sdtEndPr>
            <w:rPr>
              <w:rStyle w:val="Policepardfaut"/>
              <w:rFonts w:asciiTheme="minorHAnsi" w:hAnsiTheme="minorHAnsi"/>
              <w:sz w:val="22"/>
            </w:rPr>
          </w:sdtEndPr>
          <w:sdtContent>
            <w:tc>
              <w:tcPr>
                <w:tcW w:w="3402" w:type="dxa"/>
                <w:gridSpan w:val="5"/>
                <w:shd w:val="clear" w:color="auto" w:fill="FFFFFF" w:themeFill="background1"/>
                <w:vAlign w:val="center"/>
              </w:tcPr>
              <w:p w14:paraId="5842872D" w14:textId="77777777" w:rsidR="00E06ABE" w:rsidRPr="006B718B" w:rsidRDefault="009A3D5F" w:rsidP="009A3D5F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9448A">
                  <w:rPr>
                    <w:rStyle w:val="Style6"/>
                    <w:rFonts w:ascii="Arial" w:hAnsi="Arial" w:cs="Arial"/>
                    <w:color w:val="808080" w:themeColor="background1" w:themeShade="80"/>
                    <w:szCs w:val="20"/>
                  </w:rPr>
                  <w:t>|__|__||__|__||__|__||__|__||__|__|</w:t>
                </w:r>
              </w:p>
            </w:tc>
          </w:sdtContent>
        </w:sdt>
        <w:tc>
          <w:tcPr>
            <w:tcW w:w="1276" w:type="dxa"/>
            <w:gridSpan w:val="2"/>
            <w:vAlign w:val="center"/>
          </w:tcPr>
          <w:p w14:paraId="0B489CE5" w14:textId="4C5F9794" w:rsidR="00E06ABE" w:rsidRPr="006B718B" w:rsidRDefault="00753718" w:rsidP="006806E9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pict w14:anchorId="17C669B6">
                <v:shape id="_x0000_i1028" type="#_x0000_t75" style="width:12.75pt;height:12.75pt;visibility:visible;mso-wrap-style:square">
                  <v:imagedata r:id="rId13" o:title=""/>
                </v:shape>
              </w:pict>
            </w:r>
            <w:r w:rsidR="00E06ABE">
              <w:t xml:space="preserve"> </w:t>
            </w:r>
            <w:r w:rsidR="00E06ABE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6806E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</w:t>
            </w:r>
            <w:r w:rsidR="0004540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il</w:t>
            </w:r>
          </w:p>
        </w:tc>
        <w:tc>
          <w:tcPr>
            <w:tcW w:w="4677" w:type="dxa"/>
            <w:gridSpan w:val="3"/>
            <w:shd w:val="clear" w:color="auto" w:fill="FFFFFF" w:themeFill="background1"/>
            <w:vAlign w:val="center"/>
          </w:tcPr>
          <w:p w14:paraId="7BB7C4F8" w14:textId="309D9953" w:rsidR="00E06ABE" w:rsidRPr="006B718B" w:rsidRDefault="00753718" w:rsidP="00A9448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Franklin Gothic Book" w:hAnsi="Arial" w:cs="Arial"/>
                  <w:szCs w:val="20"/>
                </w:rPr>
                <w:id w:val="1375651910"/>
                <w:placeholder>
                  <w:docPart w:val="00F023E789D04E5887D9676E390B7BC6"/>
                </w:placeholder>
                <w:text/>
              </w:sdtPr>
              <w:sdtEndPr/>
              <w:sdtContent>
                <w:r w:rsidR="00857F05" w:rsidRPr="00857F05">
                  <w:rPr>
                    <w:rFonts w:ascii="Arial" w:eastAsia="Franklin Gothic Book" w:hAnsi="Arial" w:cs="Arial"/>
                    <w:szCs w:val="20"/>
                  </w:rPr>
                  <w:t>….….….….….….….….….….….….….….….….….….….….….….…</w:t>
                </w:r>
                <w:r w:rsidR="00857F05">
                  <w:rPr>
                    <w:rFonts w:ascii="Arial" w:eastAsia="Franklin Gothic Book" w:hAnsi="Arial" w:cs="Arial"/>
                    <w:szCs w:val="20"/>
                  </w:rPr>
                  <w:t>.…..….….….….….….….</w:t>
                </w:r>
              </w:sdtContent>
            </w:sdt>
          </w:p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753718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753718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753718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753718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753718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753718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753718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753718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753718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753718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753718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4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DRFiP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tbl>
      <w:tblPr>
        <w:tblStyle w:val="Grilledutableau"/>
        <w:tblpPr w:leftFromText="142" w:rightFromText="142" w:vertAnchor="page" w:horzAnchor="margin" w:tblpY="2606"/>
        <w:tblOverlap w:val="never"/>
        <w:tblW w:w="107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260"/>
        <w:gridCol w:w="2162"/>
        <w:gridCol w:w="1556"/>
        <w:gridCol w:w="1509"/>
        <w:gridCol w:w="1284"/>
        <w:gridCol w:w="1001"/>
      </w:tblGrid>
      <w:tr w:rsidR="00F20AA9" w:rsidRPr="008F6A81" w14:paraId="04E000CC" w14:textId="77777777" w:rsidTr="00840171">
        <w:trPr>
          <w:trHeight w:val="359"/>
        </w:trPr>
        <w:tc>
          <w:tcPr>
            <w:tcW w:w="1077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hideMark/>
          </w:tcPr>
          <w:p w14:paraId="078FD17E" w14:textId="6F39A2E7" w:rsidR="00E04D17" w:rsidRDefault="00344104" w:rsidP="00E04D17">
            <w:pPr>
              <w:ind w:left="391" w:right="504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t>J’ai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perçu l’indemnité de remboursement des frais de transport domicile-travail du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F20AA9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7D216300" w14:textId="387C2E06" w:rsidR="00F20AA9" w:rsidRPr="008F6A81" w:rsidRDefault="008C3E78" w:rsidP="00267D7B">
            <w:pPr>
              <w:ind w:left="391" w:right="504" w:hanging="312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 xml:space="preserve">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AD7389" w:rsidRPr="008F6A81" w14:paraId="4E8696DA" w14:textId="77777777" w:rsidTr="00840171">
        <w:trPr>
          <w:trHeight w:val="20"/>
        </w:trPr>
        <w:tc>
          <w:tcPr>
            <w:tcW w:w="32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8B4716" w14:textId="77777777" w:rsidR="00F20AA9" w:rsidRPr="008F6A81" w:rsidRDefault="00F20AA9" w:rsidP="00D41E3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6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32DA95" w14:textId="55624ECE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TEMBRE</w:t>
            </w:r>
          </w:p>
        </w:tc>
        <w:tc>
          <w:tcPr>
            <w:tcW w:w="155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BF83376" w14:textId="37761319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R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BDB0B95" w14:textId="47C76CE4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RE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D584B8A" w14:textId="48A93341" w:rsidR="00F20AA9" w:rsidRPr="008F6A81" w:rsidRDefault="00422105" w:rsidP="0084017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RE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56C313" w14:textId="77777777" w:rsidR="00F20AA9" w:rsidRPr="008F6A81" w:rsidRDefault="00F20AA9" w:rsidP="00D41E30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AD7389" w:rsidRPr="008F6A81" w14:paraId="6C325188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1C561911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2162" w:type="dxa"/>
            <w:shd w:val="clear" w:color="auto" w:fill="FFFFFF" w:themeFill="background1"/>
            <w:noWrap/>
            <w:vAlign w:val="center"/>
            <w:hideMark/>
          </w:tcPr>
          <w:p w14:paraId="2E0C5BEC" w14:textId="433FDED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B2F2FCC" w14:textId="4BF7ACB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C496E64" w14:textId="4DD91D3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381CBE88" w14:textId="6336C00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1C636D5" w14:textId="484A65F5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3FA25571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616ECB89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72832DCB" w14:textId="414B67E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2D80BB95" w14:textId="5007C870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3EA92044" w14:textId="2042E869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7947A212" w14:textId="727B4F2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4C2196C8" w14:textId="639115B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19A28DC0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51B4A146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199BD060" w14:textId="50C0ED98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0995B378" w14:textId="2A331202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4F12A5BC" w14:textId="02C8322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196CFE68" w14:textId="2D0793C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05689ED9" w14:textId="01A9F986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28659316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0C24CAF5" w14:textId="7777777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rvice de mobilité partagé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7A8AC210" w14:textId="6BB85357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vAlign w:val="center"/>
            <w:hideMark/>
          </w:tcPr>
          <w:p w14:paraId="3843CE55" w14:textId="21FFB541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509" w:type="dxa"/>
            <w:shd w:val="clear" w:color="auto" w:fill="FFFFFF" w:themeFill="background1"/>
            <w:noWrap/>
            <w:vAlign w:val="center"/>
            <w:hideMark/>
          </w:tcPr>
          <w:p w14:paraId="1C4F69B9" w14:textId="67AC324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284" w:type="dxa"/>
            <w:shd w:val="clear" w:color="auto" w:fill="FFFFFF" w:themeFill="background1"/>
            <w:noWrap/>
            <w:vAlign w:val="center"/>
            <w:hideMark/>
          </w:tcPr>
          <w:p w14:paraId="2D97A5B1" w14:textId="7C74B12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2DBC35B8" w14:textId="660ED80A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Style w:val="Textedelespacerserv"/>
              </w:rPr>
              <w:t xml:space="preserve">_ _  </w:t>
            </w:r>
            <w:r>
              <w:rPr>
                <w:rStyle w:val="Textedelespacerserv"/>
              </w:rPr>
              <w:t>jrs</w:t>
            </w:r>
          </w:p>
        </w:tc>
      </w:tr>
      <w:tr w:rsidR="00AD7389" w:rsidRPr="008F6A81" w14:paraId="52A3A20F" w14:textId="77777777" w:rsidTr="00840171">
        <w:trPr>
          <w:trHeight w:val="20"/>
        </w:trPr>
        <w:tc>
          <w:tcPr>
            <w:tcW w:w="3260" w:type="dxa"/>
            <w:vAlign w:val="center"/>
            <w:hideMark/>
          </w:tcPr>
          <w:p w14:paraId="5BC87228" w14:textId="081C69D7" w:rsidR="006806E9" w:rsidRPr="008F6A81" w:rsidRDefault="006806E9" w:rsidP="00D41E3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tre transport public de p</w:t>
            </w:r>
            <w:r w:rsidRPr="008F6A81">
              <w:rPr>
                <w:rFonts w:ascii="Arial" w:hAnsi="Arial" w:cs="Arial"/>
                <w:sz w:val="20"/>
                <w:szCs w:val="20"/>
              </w:rPr>
              <w:t>ersonne</w:t>
            </w:r>
          </w:p>
        </w:tc>
        <w:tc>
          <w:tcPr>
            <w:tcW w:w="2162" w:type="dxa"/>
            <w:shd w:val="clear" w:color="auto" w:fill="FFFFFF" w:themeFill="background1"/>
            <w:noWrap/>
            <w:hideMark/>
          </w:tcPr>
          <w:p w14:paraId="33D04718" w14:textId="664ACEB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A18B5">
              <w:rPr>
                <w:rStyle w:val="Textedelespacerserv"/>
              </w:rPr>
              <w:t>_ _  jrs</w:t>
            </w:r>
          </w:p>
        </w:tc>
        <w:tc>
          <w:tcPr>
            <w:tcW w:w="1556" w:type="dxa"/>
            <w:shd w:val="clear" w:color="auto" w:fill="FFFFFF" w:themeFill="background1"/>
            <w:noWrap/>
            <w:hideMark/>
          </w:tcPr>
          <w:p w14:paraId="58442009" w14:textId="3338912B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509" w:type="dxa"/>
            <w:shd w:val="clear" w:color="auto" w:fill="FFFFFF" w:themeFill="background1"/>
            <w:noWrap/>
            <w:hideMark/>
          </w:tcPr>
          <w:p w14:paraId="488DDB93" w14:textId="7421C1EC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284" w:type="dxa"/>
            <w:shd w:val="clear" w:color="auto" w:fill="FFFFFF" w:themeFill="background1"/>
            <w:noWrap/>
            <w:hideMark/>
          </w:tcPr>
          <w:p w14:paraId="052D7C3C" w14:textId="3EE50518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  <w:tc>
          <w:tcPr>
            <w:tcW w:w="1001" w:type="dxa"/>
            <w:shd w:val="clear" w:color="auto" w:fill="FFFFFF" w:themeFill="background1"/>
            <w:noWrap/>
            <w:hideMark/>
          </w:tcPr>
          <w:p w14:paraId="3D03B781" w14:textId="13A06A14" w:rsidR="006806E9" w:rsidRPr="008F6A81" w:rsidRDefault="006806E9" w:rsidP="00D41E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312">
              <w:rPr>
                <w:rStyle w:val="Textedelespacerserv"/>
              </w:rPr>
              <w:t>_ _  jrs</w:t>
            </w:r>
          </w:p>
        </w:tc>
      </w:tr>
      <w:tr w:rsidR="00422105" w:rsidRPr="008F6A81" w14:paraId="4EE8376F" w14:textId="77777777" w:rsidTr="00840171">
        <w:trPr>
          <w:trHeight w:val="368"/>
        </w:trPr>
        <w:tc>
          <w:tcPr>
            <w:tcW w:w="9771" w:type="dxa"/>
            <w:gridSpan w:val="5"/>
            <w:vAlign w:val="center"/>
            <w:hideMark/>
          </w:tcPr>
          <w:p w14:paraId="6A8CFD40" w14:textId="293BD87A" w:rsidR="00F20AA9" w:rsidRPr="00D31C7D" w:rsidRDefault="00F20AA9" w:rsidP="00D41E30">
            <w:pPr>
              <w:ind w:right="13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</w:t>
            </w:r>
            <w:r w:rsidR="00C93977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6869A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1001" w:type="dxa"/>
            <w:shd w:val="clear" w:color="auto" w:fill="FFFFFF" w:themeFill="background1"/>
            <w:noWrap/>
            <w:vAlign w:val="center"/>
            <w:hideMark/>
          </w:tcPr>
          <w:p w14:paraId="3DDC7E5B" w14:textId="1E2028F2" w:rsidR="00F20AA9" w:rsidRPr="00D31C7D" w:rsidRDefault="00F20AA9" w:rsidP="0084017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="00422105"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tbl>
      <w:tblPr>
        <w:tblStyle w:val="Grilledutableau"/>
        <w:tblpPr w:leftFromText="142" w:rightFromText="142" w:vertAnchor="page" w:horzAnchor="margin" w:tblpY="5875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96"/>
        <w:gridCol w:w="700"/>
        <w:gridCol w:w="704"/>
        <w:gridCol w:w="704"/>
        <w:gridCol w:w="706"/>
        <w:gridCol w:w="707"/>
        <w:gridCol w:w="707"/>
        <w:gridCol w:w="613"/>
        <w:gridCol w:w="709"/>
        <w:gridCol w:w="709"/>
        <w:gridCol w:w="709"/>
        <w:gridCol w:w="708"/>
        <w:gridCol w:w="709"/>
        <w:gridCol w:w="991"/>
      </w:tblGrid>
      <w:tr w:rsidR="008F6A81" w:rsidRPr="008F6A81" w14:paraId="1C2B88BA" w14:textId="77777777" w:rsidTr="00840171">
        <w:trPr>
          <w:trHeight w:val="363"/>
        </w:trPr>
        <w:tc>
          <w:tcPr>
            <w:tcW w:w="1077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657256D" w14:textId="77777777" w:rsidR="00422105" w:rsidRPr="00840171" w:rsidRDefault="00422105" w:rsidP="00840171">
            <w:pPr>
              <w:ind w:left="391" w:right="-33" w:hanging="312"/>
              <w:rPr>
                <w:rFonts w:ascii="Segoe UI Symbol" w:eastAsia="MS Gothic" w:hAnsi="Segoe UI Symbol" w:cs="Segoe UI Symbol"/>
                <w:sz w:val="8"/>
                <w:szCs w:val="24"/>
              </w:rPr>
            </w:pPr>
          </w:p>
          <w:p w14:paraId="26BA8B12" w14:textId="79662ACB" w:rsidR="00267D7B" w:rsidRDefault="00344104" w:rsidP="00E04D17">
            <w:pPr>
              <w:ind w:left="391" w:right="-33" w:hanging="312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F6A81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  <w:r w:rsidRPr="008F6A81">
              <w:rPr>
                <w:rFonts w:ascii="Arial" w:hAnsi="Arial" w:cs="Arial"/>
                <w:color w:val="0D0D0D" w:themeColor="text1" w:themeTint="F2"/>
                <w:sz w:val="24"/>
                <w:szCs w:val="24"/>
              </w:rPr>
              <w:t xml:space="preserve"> </w:t>
            </w:r>
            <w:r w:rsidRPr="008F6A81">
              <w:rPr>
                <w:sz w:val="24"/>
                <w:szCs w:val="24"/>
              </w:rPr>
              <w:t>Je</w:t>
            </w:r>
            <w:r w:rsidR="00712F34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n’ai pas perçu l’indemnité de remboursement des frais de transport domicile-</w:t>
            </w:r>
            <w:r w:rsidRPr="008F6A81">
              <w:rPr>
                <w:rFonts w:ascii="Arial" w:hAnsi="Arial" w:cs="Arial"/>
                <w:bCs/>
                <w:sz w:val="20"/>
                <w:szCs w:val="20"/>
              </w:rPr>
              <w:t>travail du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01/01</w:t>
            </w:r>
            <w:r w:rsidR="00E04D1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au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 xml:space="preserve"> 3</w:t>
            </w:r>
            <w:r w:rsidR="00422105" w:rsidRPr="008F6A8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="00422105">
              <w:rPr>
                <w:rFonts w:ascii="Arial" w:hAnsi="Arial" w:cs="Arial"/>
                <w:bCs/>
                <w:sz w:val="20"/>
                <w:szCs w:val="20"/>
              </w:rPr>
              <w:t>/12/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</w:p>
          <w:p w14:paraId="25E6A3ED" w14:textId="137D06FA" w:rsidR="00712F34" w:rsidRPr="008F6A81" w:rsidRDefault="008C3E78" w:rsidP="00267D7B">
            <w:pPr>
              <w:ind w:left="391" w:right="-33" w:hanging="312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(</w:t>
            </w:r>
            <w:r w:rsidR="00267D7B" w:rsidRPr="00267D7B">
              <w:rPr>
                <w:rFonts w:ascii="Arial" w:hAnsi="Arial" w:cs="Arial"/>
                <w:i/>
                <w:color w:val="808080" w:themeColor="background1" w:themeShade="80"/>
                <w:sz w:val="18"/>
                <w:szCs w:val="20"/>
              </w:rPr>
              <w:t>indiquer le nombre de jours de déplacements réalisés durant l’année au titre de laquelle la demande est produite</w:t>
            </w:r>
            <w:r w:rsidRPr="008F6A81">
              <w:rPr>
                <w:rFonts w:ascii="Arial" w:hAnsi="Arial" w:cs="Arial"/>
                <w:i/>
                <w:color w:val="808080" w:themeColor="background1" w:themeShade="80"/>
                <w:sz w:val="20"/>
                <w:szCs w:val="20"/>
              </w:rPr>
              <w:t>)</w:t>
            </w:r>
          </w:p>
        </w:tc>
      </w:tr>
      <w:tr w:rsidR="00712F34" w:rsidRPr="008F6A81" w14:paraId="552BEBAD" w14:textId="77777777" w:rsidTr="00840171">
        <w:trPr>
          <w:trHeight w:val="120"/>
        </w:trPr>
        <w:tc>
          <w:tcPr>
            <w:tcW w:w="1396" w:type="dxa"/>
            <w:noWrap/>
            <w:vAlign w:val="center"/>
            <w:hideMark/>
          </w:tcPr>
          <w:p w14:paraId="4D2901F0" w14:textId="77777777" w:rsidR="00712F34" w:rsidRPr="008F6A81" w:rsidRDefault="00712F34" w:rsidP="00323C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0" w:type="dxa"/>
            <w:vAlign w:val="center"/>
          </w:tcPr>
          <w:p w14:paraId="393C412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4" w:type="dxa"/>
            <w:vAlign w:val="center"/>
          </w:tcPr>
          <w:p w14:paraId="579B933C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4" w:type="dxa"/>
            <w:vAlign w:val="center"/>
          </w:tcPr>
          <w:p w14:paraId="066C557E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6" w:type="dxa"/>
            <w:vAlign w:val="center"/>
          </w:tcPr>
          <w:p w14:paraId="05187D7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7" w:type="dxa"/>
            <w:vAlign w:val="center"/>
          </w:tcPr>
          <w:p w14:paraId="17913A82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7" w:type="dxa"/>
            <w:vAlign w:val="center"/>
          </w:tcPr>
          <w:p w14:paraId="397E5AA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3" w:type="dxa"/>
            <w:vAlign w:val="center"/>
          </w:tcPr>
          <w:p w14:paraId="3F679E5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05315C60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51B185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2252A353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57507946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45494F44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91" w:type="dxa"/>
            <w:noWrap/>
            <w:vAlign w:val="center"/>
            <w:hideMark/>
          </w:tcPr>
          <w:p w14:paraId="2872BF91" w14:textId="77777777" w:rsidR="00712F34" w:rsidRPr="008F6A81" w:rsidRDefault="00712F34" w:rsidP="00323C32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DB3F02" w:rsidRPr="008F6A81" w14:paraId="3A36BF7A" w14:textId="77777777" w:rsidTr="00DB3F02">
        <w:trPr>
          <w:trHeight w:val="462"/>
        </w:trPr>
        <w:tc>
          <w:tcPr>
            <w:tcW w:w="1396" w:type="dxa"/>
            <w:vAlign w:val="center"/>
            <w:hideMark/>
          </w:tcPr>
          <w:p w14:paraId="10FD2910" w14:textId="77777777" w:rsidR="006806E9" w:rsidRPr="008F6A81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5B1CFCCA" w14:textId="72F2625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21AB125" w14:textId="255887F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550A9129" w14:textId="20B518F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116FBEFF" w14:textId="21CF48A0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6FEF2BD" w14:textId="359C0027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7DB2F5AD" w14:textId="788C61BE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5587F6D1" w14:textId="4A30DDF9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5C148B43" w14:textId="23F76916" w:rsidR="006806E9" w:rsidRPr="008F6A81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B2F734B" w14:textId="1023D804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666B195" w14:textId="314EA2A1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2CB7507C" w14:textId="133E3742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F977719" w14:textId="5ECFADB8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40C0A996" w14:textId="50CE2EED" w:rsidR="006806E9" w:rsidRPr="006806E9" w:rsidRDefault="006806E9" w:rsidP="006806E9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DB3F02" w:rsidRPr="00EC487B" w14:paraId="1E800F00" w14:textId="77777777" w:rsidTr="00DB3F02">
        <w:trPr>
          <w:trHeight w:val="509"/>
        </w:trPr>
        <w:tc>
          <w:tcPr>
            <w:tcW w:w="1396" w:type="dxa"/>
            <w:vAlign w:val="center"/>
            <w:hideMark/>
          </w:tcPr>
          <w:p w14:paraId="615C78F2" w14:textId="77777777" w:rsidR="006806E9" w:rsidRPr="00EC487B" w:rsidRDefault="006806E9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0" w:type="dxa"/>
            <w:shd w:val="clear" w:color="auto" w:fill="FFFFFF" w:themeFill="background1"/>
            <w:vAlign w:val="center"/>
          </w:tcPr>
          <w:p w14:paraId="3398BCA6" w14:textId="01BC20E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0589F2E4" w14:textId="6FAF502B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4" w:type="dxa"/>
            <w:shd w:val="clear" w:color="auto" w:fill="FFFFFF" w:themeFill="background1"/>
            <w:vAlign w:val="center"/>
          </w:tcPr>
          <w:p w14:paraId="1837CC5A" w14:textId="43AD067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6" w:type="dxa"/>
            <w:shd w:val="clear" w:color="auto" w:fill="FFFFFF" w:themeFill="background1"/>
            <w:vAlign w:val="center"/>
          </w:tcPr>
          <w:p w14:paraId="2FA76307" w14:textId="3A08DF80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438EBE36" w14:textId="32ADD4D2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56240012" w14:textId="1D9D3AA7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3" w:type="dxa"/>
            <w:shd w:val="clear" w:color="auto" w:fill="FFFFFF" w:themeFill="background1"/>
            <w:vAlign w:val="center"/>
          </w:tcPr>
          <w:p w14:paraId="3E23A64E" w14:textId="653E5C5D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8AFCA29" w14:textId="6BE51113" w:rsidR="006806E9" w:rsidRPr="005F0784" w:rsidRDefault="006806E9" w:rsidP="006806E9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AEB8035" w14:textId="3023426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7A227BB" w14:textId="482D3F4A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2DAE66E" w14:textId="48BF8E46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2C6FE53" w14:textId="13E2E255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7179370" w14:textId="174659B2" w:rsidR="006806E9" w:rsidRPr="00EC487B" w:rsidRDefault="006806E9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14:paraId="7DCAC6E4" w14:textId="77777777" w:rsidTr="00454A53">
        <w:trPr>
          <w:trHeight w:val="502"/>
        </w:trPr>
        <w:tc>
          <w:tcPr>
            <w:tcW w:w="1396" w:type="dxa"/>
            <w:vAlign w:val="center"/>
            <w:hideMark/>
          </w:tcPr>
          <w:p w14:paraId="31CC2846" w14:textId="77777777"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5550" w:type="dxa"/>
            <w:gridSpan w:val="8"/>
            <w:vMerge w:val="restart"/>
            <w:shd w:val="clear" w:color="auto" w:fill="D9D9D9" w:themeFill="background1" w:themeFillShade="D9"/>
            <w:vAlign w:val="center"/>
          </w:tcPr>
          <w:p w14:paraId="463DD39A" w14:textId="77777777"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Ne rien renseigner : </w:t>
            </w:r>
          </w:p>
          <w:p w14:paraId="04E5B2A0" w14:textId="25742EC6" w:rsidR="00454A53" w:rsidRPr="00454A53" w:rsidRDefault="00454A53" w:rsidP="006806E9">
            <w:pPr>
              <w:jc w:val="center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Moyens de transport non ouverts pour le versement </w:t>
            </w:r>
          </w:p>
          <w:p w14:paraId="25FF7B46" w14:textId="4CEB95FC" w:rsidR="00454A53" w:rsidRPr="005F0784" w:rsidRDefault="00454A53" w:rsidP="006806E9">
            <w:pPr>
              <w:jc w:val="center"/>
              <w:rPr>
                <w:rStyle w:val="Textedelespacerserv"/>
              </w:rPr>
            </w:pP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>du forfait du 1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  <w:vertAlign w:val="superscript"/>
              </w:rPr>
              <w:t>er</w:t>
            </w:r>
            <w:r w:rsidRPr="00454A53">
              <w:rPr>
                <w:rStyle w:val="Textedelespacerserv"/>
                <w:rFonts w:ascii="Arial" w:hAnsi="Arial" w:cs="Arial"/>
                <w:sz w:val="20"/>
                <w:szCs w:val="20"/>
              </w:rPr>
              <w:t xml:space="preserve"> janvier 2022 au 31 août 2022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528F170" w14:textId="1CD1ACBB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EC33AB1" w14:textId="146A530C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42AF6C72" w14:textId="66115DBA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EE02A94" w14:textId="78AD376E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58CE4F73" w14:textId="7034795B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14:paraId="52E03F7F" w14:textId="77777777" w:rsidTr="00454A53">
        <w:trPr>
          <w:trHeight w:val="690"/>
        </w:trPr>
        <w:tc>
          <w:tcPr>
            <w:tcW w:w="1396" w:type="dxa"/>
            <w:vAlign w:val="center"/>
            <w:hideMark/>
          </w:tcPr>
          <w:p w14:paraId="673D0A0B" w14:textId="77777777"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14:paraId="56DA67D0" w14:textId="6EAF1FFD"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CD744D" w14:textId="49E7B60B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BF36A5D" w14:textId="09CB1464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4445B0F" w14:textId="60745C1A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D663027" w14:textId="7FC0EF72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345242FA" w14:textId="0405907F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454A53" w:rsidRPr="00EC487B" w14:paraId="543A2D8F" w14:textId="77777777" w:rsidTr="00454A53">
        <w:trPr>
          <w:trHeight w:val="690"/>
        </w:trPr>
        <w:tc>
          <w:tcPr>
            <w:tcW w:w="1396" w:type="dxa"/>
            <w:vAlign w:val="center"/>
            <w:hideMark/>
          </w:tcPr>
          <w:p w14:paraId="7FF0BA55" w14:textId="24E9476E" w:rsidR="00454A53" w:rsidRPr="00EC487B" w:rsidRDefault="00454A53" w:rsidP="006806E9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 xml:space="preserve">Autre transport public de </w:t>
            </w: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EC487B">
              <w:rPr>
                <w:rFonts w:ascii="Arial" w:hAnsi="Arial" w:cs="Arial"/>
                <w:sz w:val="20"/>
                <w:szCs w:val="20"/>
              </w:rPr>
              <w:t>personne</w:t>
            </w:r>
          </w:p>
        </w:tc>
        <w:tc>
          <w:tcPr>
            <w:tcW w:w="5550" w:type="dxa"/>
            <w:gridSpan w:val="8"/>
            <w:vMerge/>
            <w:shd w:val="clear" w:color="auto" w:fill="D9D9D9" w:themeFill="background1" w:themeFillShade="D9"/>
            <w:vAlign w:val="center"/>
          </w:tcPr>
          <w:p w14:paraId="480C1E5C" w14:textId="4D309A16" w:rsidR="00454A53" w:rsidRPr="005F0784" w:rsidRDefault="00454A53" w:rsidP="006806E9">
            <w:pPr>
              <w:jc w:val="center"/>
              <w:rPr>
                <w:rStyle w:val="Textedelespacerserv"/>
              </w:rPr>
            </w:pP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3F5873E" w14:textId="779CD7AA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4D520481" w14:textId="1D0E791E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E839E6E" w14:textId="37B7B430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A61CC6E" w14:textId="7D2A1B0A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  <w:hideMark/>
          </w:tcPr>
          <w:p w14:paraId="14EC9C70" w14:textId="5F4C3582" w:rsidR="00454A53" w:rsidRPr="00EC487B" w:rsidRDefault="00454A53" w:rsidP="006806E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712F34" w:rsidRPr="00EC487B" w14:paraId="6AC56304" w14:textId="77777777" w:rsidTr="00840171">
        <w:trPr>
          <w:trHeight w:val="458"/>
        </w:trPr>
        <w:tc>
          <w:tcPr>
            <w:tcW w:w="9781" w:type="dxa"/>
            <w:gridSpan w:val="13"/>
            <w:vAlign w:val="center"/>
          </w:tcPr>
          <w:p w14:paraId="56F29B9E" w14:textId="311B4711" w:rsidR="00712F34" w:rsidRPr="00D31C7D" w:rsidRDefault="00712F34" w:rsidP="008F6A8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</w:t>
            </w:r>
            <w:r w:rsidR="008C3E78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vrant droit au bénéfice du </w:t>
            </w:r>
            <w:r w:rsidR="008F6A81" w:rsidRPr="00D31C7D">
              <w:rPr>
                <w:rFonts w:ascii="Arial" w:hAnsi="Arial" w:cs="Arial"/>
                <w:b/>
                <w:bCs/>
                <w:sz w:val="20"/>
                <w:szCs w:val="20"/>
              </w:rPr>
              <w:t>FMD</w:t>
            </w:r>
          </w:p>
        </w:tc>
        <w:tc>
          <w:tcPr>
            <w:tcW w:w="991" w:type="dxa"/>
            <w:shd w:val="clear" w:color="auto" w:fill="FFFFFF" w:themeFill="background1"/>
            <w:noWrap/>
            <w:vAlign w:val="center"/>
          </w:tcPr>
          <w:p w14:paraId="3448DFFB" w14:textId="2D439F10" w:rsidR="00712F34" w:rsidRPr="00D31C7D" w:rsidRDefault="00712F34" w:rsidP="00840171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3841296E" w14:textId="77777777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75371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75371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753718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75371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753718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753718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5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20B8E3DA" w14:textId="3BB627B5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53A11C1" w14:textId="13CC1B19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8D55C10" w14:textId="1E3636B6" w:rsidR="00002F94" w:rsidRPr="0063426F" w:rsidRDefault="00002F94" w:rsidP="003316FB">
      <w:pPr>
        <w:spacing w:after="0" w:line="240" w:lineRule="auto"/>
        <w:rPr>
          <w:rFonts w:ascii="Arial" w:hAnsi="Arial" w:cs="Arial"/>
          <w:i/>
          <w:color w:val="0D0D0D" w:themeColor="text1" w:themeTint="F2"/>
          <w:sz w:val="20"/>
          <w:szCs w:val="20"/>
        </w:rPr>
      </w:pPr>
    </w:p>
    <w:sectPr w:rsidR="00002F94" w:rsidRPr="0063426F" w:rsidSect="003316FB">
      <w:headerReference w:type="default" r:id="rId16"/>
      <w:footerReference w:type="default" r:id="rId17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0F5EB6" w14:textId="77777777" w:rsidR="007919E5" w:rsidRDefault="007919E5" w:rsidP="001A0130">
      <w:pPr>
        <w:spacing w:after="0" w:line="240" w:lineRule="auto"/>
      </w:pPr>
      <w:r>
        <w:separator/>
      </w:r>
    </w:p>
  </w:endnote>
  <w:endnote w:type="continuationSeparator" w:id="0">
    <w:p w14:paraId="31715539" w14:textId="77777777" w:rsidR="007919E5" w:rsidRDefault="007919E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271791DC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D9D523" w14:textId="77777777" w:rsidR="007919E5" w:rsidRDefault="007919E5" w:rsidP="001A0130">
      <w:pPr>
        <w:spacing w:after="0" w:line="240" w:lineRule="auto"/>
      </w:pPr>
      <w:r>
        <w:separator/>
      </w:r>
    </w:p>
  </w:footnote>
  <w:footnote w:type="continuationSeparator" w:id="0">
    <w:p w14:paraId="126C695D" w14:textId="77777777" w:rsidR="007919E5" w:rsidRDefault="007919E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57FDE" w14:textId="3F664957" w:rsidR="0047621E" w:rsidRPr="006879C2" w:rsidRDefault="000D041F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28449457">
              <wp:simplePos x="0" y="0"/>
              <wp:positionH relativeFrom="column">
                <wp:posOffset>706755</wp:posOffset>
              </wp:positionH>
              <wp:positionV relativeFrom="paragraph">
                <wp:posOffset>-577215</wp:posOffset>
              </wp:positionV>
              <wp:extent cx="752475" cy="755650"/>
              <wp:effectExtent l="0" t="0" r="28575" b="2540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475" cy="755650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521872DC" w:rsidR="0047621E" w:rsidRPr="001A2474" w:rsidRDefault="00753718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FB3D1D" wp14:editId="5F14EE01">
                                <wp:extent cx="609600" cy="708025"/>
                                <wp:effectExtent l="0" t="0" r="0" b="0"/>
                                <wp:docPr id="2" name="Image 1" descr="R:\0 - Web\02 - Rectorat - comm\logos\0. Logos academie\Logos AcLimoges\15_logoAC_LIMOGES.jpg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B265EA06-2E8F-4A05-8D14-C88B6E5A0417}"/>
                                    </a:ext>
                                  </a:extLst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Image 1" descr="R:\0 - Web\02 - Rectorat - comm\logos\0. Logos academie\Logos AcLimoges\15_logoAC_LIMOGES.jpg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B265EA06-2E8F-4A05-8D14-C88B6E5A0417}"/>
                                            </a:ext>
                                          </a:extLst>
                                        </pic:cNvPr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09600" cy="7080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6" style="position:absolute;margin-left:55.65pt;margin-top:-45.45pt;width:59.25pt;height:5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" fillcolor="#dadfea [662]" strokecolor="#b3a539 [1604]" strokeweight="1pt">
              <v:fill r:id="rId2" o:title="" color2="white [3212]" type="pattern"/>
              <v:stroke dashstyle="1 1"/>
              <v:textbox>
                <w:txbxContent>
                  <w:p w14:paraId="55FACB31" w14:textId="521872DC" w:rsidR="0047621E" w:rsidRPr="001A2474" w:rsidRDefault="00753718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EFB3D1D" wp14:editId="5F14EE01">
                          <wp:extent cx="609600" cy="708025"/>
                          <wp:effectExtent l="0" t="0" r="0" b="0"/>
                          <wp:docPr id="2" name="Image 1" descr="R:\0 - Web\02 - Rectorat - comm\logos\0. Logos academie\Logos AcLimoges\15_logoAC_LIMOGES.jpg">
                            <a:extLst xmlns:a="http://schemas.openxmlformats.org/drawingml/2006/main">
                              <a:ext uri="{FF2B5EF4-FFF2-40B4-BE49-F238E27FC236}">
                                <a16:creationId xmlns:a16="http://schemas.microsoft.com/office/drawing/2014/main" id="{B265EA06-2E8F-4A05-8D14-C88B6E5A0417}"/>
                              </a:ext>
                            </a:extLst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Image 1" descr="R:\0 - Web\02 - Rectorat - comm\logos\0. Logos academie\Logos AcLimoges\15_logoAC_LIMOGES.jpg">
                                    <a:extLst>
                                      <a:ext uri="{FF2B5EF4-FFF2-40B4-BE49-F238E27FC236}">
                                        <a16:creationId xmlns:a16="http://schemas.microsoft.com/office/drawing/2014/main" id="{B265EA06-2E8F-4A05-8D14-C88B6E5A0417}"/>
                                      </a:ext>
                                    </a:extLst>
                                  </pic:cNvPr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09600" cy="7080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66A74FA3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B5E0CF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" path="m,l5463296,r225956,225956l5689252,710664,,710664,,xe">
                <v:imagedata r:id="rId4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21F3E2FB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7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27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041F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54A53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3718"/>
    <w:rsid w:val="0076276F"/>
    <w:rsid w:val="00764DEF"/>
    <w:rsid w:val="00770D0E"/>
    <w:rsid w:val="007718C6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80045"/>
    <w:rsid w:val="00B865AC"/>
    <w:rsid w:val="00B92EC8"/>
    <w:rsid w:val="00BA2E51"/>
    <w:rsid w:val="00BA66C3"/>
    <w:rsid w:val="00BC088B"/>
    <w:rsid w:val="00BC63C8"/>
    <w:rsid w:val="00BD00C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2C83"/>
    <w:rsid w:val="00DE3138"/>
    <w:rsid w:val="00E036BC"/>
    <w:rsid w:val="00E036D2"/>
    <w:rsid w:val="00E04D17"/>
    <w:rsid w:val="00E06ABE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EF18C2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s://www.legifrance.gouv.fr/loda/id/JORFTEXT000000861809/2020-10-16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ttestation.covoiturage.beta.gouv.fr/salarie-secteur-public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gif"/><Relationship Id="rId1" Type="http://schemas.openxmlformats.org/officeDocument/2006/relationships/image" Target="media/image4.jpe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19D54BA4BF104034AF2AEA1E893E13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B8C890-9AD8-4693-8B09-0C828FD56087}"/>
      </w:docPartPr>
      <w:docPartBody>
        <w:p w:rsidR="006F7914" w:rsidRDefault="007B710E" w:rsidP="007B710E">
          <w:pPr>
            <w:pStyle w:val="19D54BA4BF104034AF2AEA1E893E13E655"/>
          </w:pPr>
          <w:r w:rsidRPr="00A9448A">
            <w:rPr>
              <w:rStyle w:val="Style6"/>
              <w:rFonts w:ascii="Arial" w:hAnsi="Arial" w:cs="Arial"/>
              <w:color w:val="808080" w:themeColor="background1" w:themeShade="80"/>
              <w:szCs w:val="20"/>
            </w:rPr>
            <w:t>|__|__||__|__||__|__||__|__||__|__|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00F023E789D04E5887D9676E390B7BC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D8345E4-9EAB-4F5B-B6E8-C25514DA50B4}"/>
      </w:docPartPr>
      <w:docPartBody>
        <w:p w:rsidR="001F7C9D" w:rsidRDefault="00903643" w:rsidP="00903643">
          <w:pPr>
            <w:pStyle w:val="00F023E789D04E5887D9676E390B7BC6"/>
          </w:pPr>
          <w:r>
            <w:rPr>
              <w:rStyle w:val="Style5"/>
            </w:rPr>
            <w:t>……………………………………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www.w3.org/XML/1998/namespace"/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71af3243-3dd4-4a8d-8c0d-dd76da1f02a5"/>
    <ds:schemaRef ds:uri="http://schemas.openxmlformats.org/package/2006/metadata/core-properties"/>
    <ds:schemaRef ds:uri="16c05727-aa75-4e4a-9b5f-8a80a1165891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6A9825-8D7E-4808-B476-EA417C727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1116</Words>
  <Characters>6142</Characters>
  <Application>Microsoft Office Word</Application>
  <DocSecurity>0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7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2-12-20T16:19:00Z</dcterms:created>
  <dcterms:modified xsi:type="dcterms:W3CDTF">2022-12-2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